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12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8"/>
        <w:gridCol w:w="7544"/>
      </w:tblGrid>
      <w:tr w:rsidR="00F727AF" w:rsidRPr="00F727AF" w14:paraId="6FE2D3C9" w14:textId="77777777" w:rsidTr="007F7FBE">
        <w:trPr>
          <w:trHeight w:hRule="exact" w:val="20"/>
          <w:tblCellSpacing w:w="0" w:type="dxa"/>
        </w:trPr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8EF414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8d41cd5d_0394_495a_8663_1df2e0c12acf"/>
            <w:bookmarkStart w:id="1" w:name="_f948fb3a_5c69_478a_bf71_25488625783c"/>
            <w:bookmarkEnd w:id="0"/>
            <w:r w:rsidRPr="00F727AF">
              <w:rPr>
                <w:rFonts w:ascii="Arial" w:hAnsi="Arial" w:cs="Arial"/>
                <w:sz w:val="24"/>
                <w:szCs w:val="24"/>
              </w:rPr>
              <w:t xml:space="preserve">Commitment to Excellence: </w:t>
            </w:r>
          </w:p>
          <w:p w14:paraId="4A366F2B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5539E89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Demonstrates a proactive approach to improving processes and outcomes.  </w:t>
            </w:r>
          </w:p>
          <w:p w14:paraId="13F5C66A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C97F69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Consistently exceeds performance expectations.   </w:t>
            </w:r>
          </w:p>
          <w:p w14:paraId="0B29D41C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BAFE67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Shows innovation and creativity in their role.   </w:t>
            </w:r>
          </w:p>
          <w:p w14:paraId="46BE9327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2021ED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23C24403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EB7E26E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Outstanding Service: </w:t>
            </w:r>
          </w:p>
          <w:p w14:paraId="1F7690C5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9CA451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Provides exceptional service to students, colleagues, and the college community.  (i.e. unusually good, remarkable, or extraordinary, often exceeding expectations or standards) </w:t>
            </w:r>
          </w:p>
          <w:p w14:paraId="6E588D97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3CD5B6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Goes above and beyond to support others and solve problems. </w:t>
            </w:r>
          </w:p>
          <w:p w14:paraId="76DF8AB2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D8B7DC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Receives positive feedback from peers, supervisors, and students. </w:t>
            </w:r>
          </w:p>
          <w:p w14:paraId="2D127406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7F9E2D2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87F6790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1AB4A78D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Acts of Significant Merit: </w:t>
            </w:r>
          </w:p>
          <w:p w14:paraId="1F8C9475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2803E0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Undertakes initiatives that have a substantial positive impact on the college. </w:t>
            </w:r>
          </w:p>
          <w:p w14:paraId="6D298B21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CB5A69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Models the college’s values of Caring, Learning, Integrity, and Respect. </w:t>
            </w:r>
          </w:p>
          <w:p w14:paraId="2D585DDD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215BA88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Contributes to the college’s mission and goals in a meaningful way. </w:t>
            </w:r>
          </w:p>
          <w:p w14:paraId="06A1C5AE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2968A0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A9F6F61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180D15A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Additional Considerations: </w:t>
            </w:r>
          </w:p>
          <w:p w14:paraId="35EC3FDD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5AD6C7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Demonstrates leadership and mentorship within their team or department. </w:t>
            </w:r>
          </w:p>
          <w:p w14:paraId="0EEE73CD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CDD3B57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Engages in professional development and encourages others to do the same. </w:t>
            </w:r>
          </w:p>
          <w:p w14:paraId="7E3A5776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1F3A4893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Participates in college-wide events and initiatives, showing a commitment to the broader community. </w:t>
            </w:r>
          </w:p>
          <w:p w14:paraId="19FEE8E0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389910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Shows resilience and adaptability in the face of challenges. </w:t>
            </w:r>
          </w:p>
          <w:p w14:paraId="0D54E3CA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A29FE8F" w14:textId="0CB38238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>Contributes to a positive and inclusive workplace culture.</w:t>
            </w:r>
          </w:p>
        </w:tc>
        <w:tc>
          <w:tcPr>
            <w:tcW w:w="75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17B0B4" w14:textId="77777777" w:rsidR="00F727AF" w:rsidRPr="00F727AF" w:rsidRDefault="00F727A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1BD0CF1D" w14:textId="77777777" w:rsidTr="007F7FBE">
        <w:trPr>
          <w:tblCellSpacing w:w="0" w:type="dxa"/>
        </w:trPr>
        <w:tc>
          <w:tcPr>
            <w:tcW w:w="9382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E3C386" w14:textId="280E8CA4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Style w:val="Strong"/>
                <w:rFonts w:ascii="Arial" w:hAnsi="Arial" w:cs="Arial"/>
                <w:sz w:val="24"/>
                <w:szCs w:val="24"/>
              </w:rPr>
              <w:t xml:space="preserve">Nominee’s </w:t>
            </w:r>
            <w:r w:rsidR="006A7AD3">
              <w:rPr>
                <w:rStyle w:val="Strong"/>
                <w:rFonts w:ascii="Arial" w:hAnsi="Arial" w:cs="Arial"/>
                <w:sz w:val="24"/>
                <w:szCs w:val="24"/>
              </w:rPr>
              <w:t>N</w:t>
            </w:r>
            <w:r w:rsidRPr="00F727AF">
              <w:rPr>
                <w:rStyle w:val="Strong"/>
                <w:rFonts w:ascii="Arial" w:hAnsi="Arial" w:cs="Arial"/>
                <w:sz w:val="24"/>
                <w:szCs w:val="24"/>
              </w:rPr>
              <w:t>ame:</w:t>
            </w: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F727AF" w:rsidRPr="00F727AF" w14:paraId="189E830C" w14:textId="77777777" w:rsidTr="007F7FBE">
        <w:trPr>
          <w:tblCellSpacing w:w="0" w:type="dxa"/>
        </w:trPr>
        <w:tc>
          <w:tcPr>
            <w:tcW w:w="18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A64083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4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05A52C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2DD8C887" w14:textId="77777777" w:rsidTr="007F7FBE">
        <w:trPr>
          <w:tblCellSpacing w:w="0" w:type="dxa"/>
        </w:trPr>
        <w:tc>
          <w:tcPr>
            <w:tcW w:w="9382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1612B8" w14:textId="5F005BBD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 xml:space="preserve">Nominee’s </w:t>
            </w:r>
            <w:r w:rsidR="006A7AD3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J</w:t>
            </w: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 xml:space="preserve">ob </w:t>
            </w:r>
            <w:r w:rsidR="006A7AD3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T</w:t>
            </w: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itle:</w:t>
            </w: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F727AF" w:rsidRPr="00F727AF" w14:paraId="52BEC830" w14:textId="77777777" w:rsidTr="007F7FBE">
        <w:trPr>
          <w:tblCellSpacing w:w="0" w:type="dxa"/>
        </w:trPr>
        <w:tc>
          <w:tcPr>
            <w:tcW w:w="18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91B8E8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4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6FA2A1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76884489" w14:textId="77777777" w:rsidTr="007F7FBE">
        <w:trPr>
          <w:tblCellSpacing w:w="0" w:type="dxa"/>
        </w:trPr>
        <w:tc>
          <w:tcPr>
            <w:tcW w:w="9382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12C123" w14:textId="26F42A06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 xml:space="preserve">Nominee’s </w:t>
            </w:r>
            <w:r w:rsidR="006A7AD3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D</w:t>
            </w: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epartment/</w:t>
            </w:r>
            <w:r w:rsidR="006A7AD3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S</w:t>
            </w: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chool:</w:t>
            </w: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F727AF" w:rsidRPr="00F727AF" w14:paraId="5E9F29B0" w14:textId="77777777" w:rsidTr="007F7FBE">
        <w:trPr>
          <w:tblCellSpacing w:w="0" w:type="dxa"/>
        </w:trPr>
        <w:tc>
          <w:tcPr>
            <w:tcW w:w="18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BA4077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4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480971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18B202C9" w14:textId="77777777" w:rsidTr="007F7FBE">
        <w:trPr>
          <w:tblCellSpacing w:w="0" w:type="dxa"/>
        </w:trPr>
        <w:tc>
          <w:tcPr>
            <w:tcW w:w="9382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1186F6" w14:textId="65C0972A" w:rsid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 xml:space="preserve">Provide examples of behaviour that reflect the award criteria: </w:t>
            </w: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br/>
            </w:r>
            <w:r w:rsidR="00FB0A43">
              <w:rPr>
                <w:rFonts w:ascii="Arial" w:hAnsi="Arial" w:cs="Arial"/>
                <w:sz w:val="24"/>
                <w:szCs w:val="24"/>
              </w:rPr>
              <w:t>(</w:t>
            </w:r>
            <w:r w:rsidR="00C83F6A">
              <w:rPr>
                <w:rFonts w:ascii="Arial" w:hAnsi="Arial" w:cs="Arial"/>
                <w:sz w:val="24"/>
                <w:szCs w:val="24"/>
              </w:rPr>
              <w:t>create a compelling nomination</w:t>
            </w:r>
            <w:r w:rsidR="009F119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F1192" w:rsidRPr="009F1192">
              <w:rPr>
                <w:rFonts w:ascii="Arial" w:hAnsi="Arial" w:cs="Arial"/>
                <w:sz w:val="24"/>
                <w:szCs w:val="24"/>
              </w:rPr>
              <w:t>that clearly shows why the nominee deserves to win</w:t>
            </w:r>
            <w:r w:rsidR="00FB0A43" w:rsidRPr="00FB0A4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535D8">
              <w:rPr>
                <w:rFonts w:ascii="Arial" w:hAnsi="Arial" w:cs="Arial"/>
                <w:sz w:val="24"/>
                <w:szCs w:val="24"/>
              </w:rPr>
              <w:t xml:space="preserve">– provide a </w:t>
            </w:r>
            <w:r w:rsidR="00FB0A43" w:rsidRPr="00FB0A43">
              <w:rPr>
                <w:rFonts w:ascii="Arial" w:hAnsi="Arial" w:cs="Arial"/>
                <w:sz w:val="24"/>
                <w:szCs w:val="24"/>
              </w:rPr>
              <w:t>minimum</w:t>
            </w:r>
            <w:r w:rsidR="002535D8">
              <w:rPr>
                <w:rFonts w:ascii="Arial" w:hAnsi="Arial" w:cs="Arial"/>
                <w:sz w:val="24"/>
                <w:szCs w:val="24"/>
              </w:rPr>
              <w:t xml:space="preserve"> of one</w:t>
            </w:r>
            <w:r w:rsidR="0014059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40593" w:rsidRPr="00404837">
              <w:rPr>
                <w:rFonts w:ascii="Arial" w:hAnsi="Arial" w:cs="Arial"/>
                <w:sz w:val="24"/>
                <w:szCs w:val="24"/>
                <w:u w:val="single"/>
              </w:rPr>
              <w:t>specific</w:t>
            </w:r>
            <w:r w:rsidR="00140593">
              <w:rPr>
                <w:rFonts w:ascii="Arial" w:hAnsi="Arial" w:cs="Arial"/>
                <w:sz w:val="24"/>
                <w:szCs w:val="24"/>
              </w:rPr>
              <w:t xml:space="preserve"> example </w:t>
            </w:r>
            <w:r w:rsidR="00FB0A43" w:rsidRPr="00FB0A43">
              <w:rPr>
                <w:rFonts w:ascii="Arial" w:hAnsi="Arial" w:cs="Arial"/>
                <w:sz w:val="24"/>
                <w:szCs w:val="24"/>
              </w:rPr>
              <w:t xml:space="preserve">from each of the </w:t>
            </w:r>
            <w:r w:rsidR="00404837">
              <w:rPr>
                <w:rFonts w:ascii="Arial" w:hAnsi="Arial" w:cs="Arial"/>
                <w:sz w:val="24"/>
                <w:szCs w:val="24"/>
              </w:rPr>
              <w:t>criteria</w:t>
            </w:r>
            <w:r w:rsidR="00FB0A43" w:rsidRPr="00FB0A43">
              <w:rPr>
                <w:rFonts w:ascii="Arial" w:hAnsi="Arial" w:cs="Arial"/>
                <w:sz w:val="24"/>
                <w:szCs w:val="24"/>
              </w:rPr>
              <w:t xml:space="preserve"> below</w:t>
            </w:r>
            <w:r w:rsidR="00FB0A43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08B386CE" w14:textId="77777777" w:rsidR="00FB0A43" w:rsidRPr="00FB0A43" w:rsidRDefault="00FB0A43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EB5751" w14:textId="071EF7B5" w:rsidR="00F727AF" w:rsidRPr="00F727AF" w:rsidRDefault="00F727AF" w:rsidP="00F727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mmitment to Excellence: </w:t>
            </w:r>
          </w:p>
          <w:p w14:paraId="5781AF0B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5251310" w14:textId="77777777" w:rsidR="00F727AF" w:rsidRPr="00F727AF" w:rsidRDefault="00F727AF" w:rsidP="00F727AF">
            <w:pPr>
              <w:pStyle w:val="ListParagraph"/>
              <w:numPr>
                <w:ilvl w:val="0"/>
                <w:numId w:val="1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Demonstrates a proactive approach to improving processes and outcomes.  </w:t>
            </w:r>
          </w:p>
          <w:p w14:paraId="1A590D07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65559291" w14:textId="77777777" w:rsidR="00F727AF" w:rsidRPr="00F727AF" w:rsidRDefault="00F727AF" w:rsidP="00F727AF">
            <w:pPr>
              <w:pStyle w:val="ListParagraph"/>
              <w:numPr>
                <w:ilvl w:val="0"/>
                <w:numId w:val="1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Consistently exceeds performance expectations.   </w:t>
            </w:r>
          </w:p>
          <w:p w14:paraId="1EE4BA64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47CF4F84" w14:textId="77777777" w:rsidR="00F727AF" w:rsidRPr="00F727AF" w:rsidRDefault="00F727AF" w:rsidP="00F727AF">
            <w:pPr>
              <w:pStyle w:val="ListParagraph"/>
              <w:numPr>
                <w:ilvl w:val="0"/>
                <w:numId w:val="1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Shows innovation and creativity in their role.   </w:t>
            </w:r>
          </w:p>
          <w:p w14:paraId="772A55D7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BCDE67" w14:textId="77777777" w:rsidR="00F727AF" w:rsidRPr="00F727AF" w:rsidRDefault="00F727AF" w:rsidP="00F727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727A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utstanding Service: </w:t>
            </w:r>
          </w:p>
          <w:p w14:paraId="55ACFC98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6331A0" w14:textId="77777777" w:rsidR="00F727AF" w:rsidRPr="00F727AF" w:rsidRDefault="00F727AF" w:rsidP="00F727AF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Provides exceptional service to students, colleagues, and the college community.  (i.e. unusually good, remarkable, or extraordinary, often exceeding expectations or standards) </w:t>
            </w:r>
          </w:p>
          <w:p w14:paraId="4073C23C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33EF3BFC" w14:textId="77777777" w:rsidR="00F727AF" w:rsidRPr="00F727AF" w:rsidRDefault="00F727AF" w:rsidP="00F727AF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Goes above and beyond to support others and solve problems. </w:t>
            </w:r>
          </w:p>
          <w:p w14:paraId="7BDCF142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66207273" w14:textId="77777777" w:rsidR="00F727AF" w:rsidRPr="00F727AF" w:rsidRDefault="00F727AF" w:rsidP="00F727AF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Receives positive feedback from peers, supervisors, and students. </w:t>
            </w:r>
          </w:p>
          <w:p w14:paraId="05D3A130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C88487" w14:textId="47FF0035" w:rsidR="00F727AF" w:rsidRPr="00F727AF" w:rsidRDefault="00F727AF" w:rsidP="00F727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727A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cts of Significant Merit: </w:t>
            </w:r>
          </w:p>
          <w:p w14:paraId="2690F600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3A385E" w14:textId="77777777" w:rsidR="00F727AF" w:rsidRPr="00F727AF" w:rsidRDefault="00F727AF" w:rsidP="00F727AF">
            <w:pPr>
              <w:pStyle w:val="ListParagraph"/>
              <w:numPr>
                <w:ilvl w:val="0"/>
                <w:numId w:val="5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Undertakes initiatives that have a substantial positive impact on the college. </w:t>
            </w:r>
          </w:p>
          <w:p w14:paraId="2E9123E0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111A04EC" w14:textId="77777777" w:rsidR="00F727AF" w:rsidRPr="00F727AF" w:rsidRDefault="00F727AF" w:rsidP="00F727AF">
            <w:pPr>
              <w:pStyle w:val="ListParagraph"/>
              <w:numPr>
                <w:ilvl w:val="0"/>
                <w:numId w:val="5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Models the college’s values of Caring, Learning, Integrity, and Respect. </w:t>
            </w:r>
          </w:p>
          <w:p w14:paraId="2E3B7C38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05256D54" w14:textId="65C66ED0" w:rsidR="00F727AF" w:rsidRPr="00F727AF" w:rsidRDefault="00F727AF" w:rsidP="00F727AF">
            <w:pPr>
              <w:pStyle w:val="ListParagraph"/>
              <w:numPr>
                <w:ilvl w:val="0"/>
                <w:numId w:val="5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Contributes to the college’s mission and goals in a meaningful way. </w:t>
            </w:r>
          </w:p>
          <w:p w14:paraId="07DFD582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10E933A" w14:textId="3DFB53EA" w:rsidR="00F727AF" w:rsidRPr="00F727AF" w:rsidRDefault="00F727AF" w:rsidP="00F727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727A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dditional Considerations: </w:t>
            </w:r>
          </w:p>
          <w:p w14:paraId="1732D7FD" w14:textId="77777777" w:rsidR="00F727AF" w:rsidRPr="00F727AF" w:rsidRDefault="00F727AF" w:rsidP="00F727AF">
            <w:pPr>
              <w:rPr>
                <w:rFonts w:ascii="Arial" w:hAnsi="Arial" w:cs="Arial"/>
                <w:sz w:val="24"/>
                <w:szCs w:val="24"/>
              </w:rPr>
            </w:pPr>
          </w:p>
          <w:p w14:paraId="1494B611" w14:textId="77777777" w:rsidR="00F727AF" w:rsidRPr="00F727AF" w:rsidRDefault="00F727AF" w:rsidP="00F727AF">
            <w:pPr>
              <w:pStyle w:val="ListParagraph"/>
              <w:numPr>
                <w:ilvl w:val="0"/>
                <w:numId w:val="3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Demonstrates leadership and mentorship within their team or department. </w:t>
            </w:r>
          </w:p>
          <w:p w14:paraId="281963A6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711096FE" w14:textId="77777777" w:rsidR="00F727AF" w:rsidRPr="00F727AF" w:rsidRDefault="00F727AF" w:rsidP="00F727AF">
            <w:pPr>
              <w:pStyle w:val="ListParagraph"/>
              <w:numPr>
                <w:ilvl w:val="0"/>
                <w:numId w:val="3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lastRenderedPageBreak/>
              <w:t xml:space="preserve">Engages in professional development and encourages others to do the same. </w:t>
            </w:r>
          </w:p>
          <w:p w14:paraId="247D7740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7C549828" w14:textId="77777777" w:rsidR="00F727AF" w:rsidRPr="00F727AF" w:rsidRDefault="00F727AF" w:rsidP="00F727AF">
            <w:pPr>
              <w:pStyle w:val="ListParagraph"/>
              <w:numPr>
                <w:ilvl w:val="0"/>
                <w:numId w:val="3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Participates in college-wide events and initiatives, showing a commitment to the broader community. </w:t>
            </w:r>
          </w:p>
          <w:p w14:paraId="545E226D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3A5B9F04" w14:textId="77777777" w:rsidR="00F727AF" w:rsidRPr="00F727AF" w:rsidRDefault="00F727AF" w:rsidP="00F727AF">
            <w:pPr>
              <w:pStyle w:val="ListParagraph"/>
              <w:numPr>
                <w:ilvl w:val="0"/>
                <w:numId w:val="3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 xml:space="preserve">Shows resilience and adaptability in the face of challenges. </w:t>
            </w:r>
          </w:p>
          <w:p w14:paraId="67F03A1D" w14:textId="77777777" w:rsidR="00F727AF" w:rsidRPr="00F727AF" w:rsidRDefault="00F727AF" w:rsidP="00F727AF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15990574" w14:textId="05F24654" w:rsidR="00F727AF" w:rsidRPr="00F727AF" w:rsidRDefault="00F727AF" w:rsidP="00F727AF">
            <w:pPr>
              <w:pStyle w:val="ListParagraph"/>
              <w:numPr>
                <w:ilvl w:val="0"/>
                <w:numId w:val="3"/>
              </w:numPr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sz w:val="24"/>
                <w:szCs w:val="24"/>
              </w:rPr>
              <w:t>Contributes to a positive and inclusive workplace culture.</w:t>
            </w:r>
          </w:p>
          <w:p w14:paraId="2A72FF1F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1E2B476E" w14:textId="77777777" w:rsidTr="007F7FBE">
        <w:trPr>
          <w:tblCellSpacing w:w="0" w:type="dxa"/>
        </w:trPr>
        <w:tc>
          <w:tcPr>
            <w:tcW w:w="18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21872E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 </w:t>
            </w:r>
          </w:p>
        </w:tc>
        <w:tc>
          <w:tcPr>
            <w:tcW w:w="754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4B9EFE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1F415A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1B0212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67FD3680" w14:textId="77777777" w:rsidTr="007F7FBE">
        <w:trPr>
          <w:tblCellSpacing w:w="0" w:type="dxa"/>
        </w:trPr>
        <w:tc>
          <w:tcPr>
            <w:tcW w:w="9382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600719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Submitted by:</w:t>
            </w: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F727AF" w:rsidRPr="00F727AF" w14:paraId="6DE76B89" w14:textId="77777777" w:rsidTr="007F7FBE">
        <w:trPr>
          <w:tblCellSpacing w:w="0" w:type="dxa"/>
        </w:trPr>
        <w:tc>
          <w:tcPr>
            <w:tcW w:w="18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20C668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4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6871EE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65BE0296" w14:textId="77777777" w:rsidTr="007F7FBE">
        <w:trPr>
          <w:tblCellSpacing w:w="0" w:type="dxa"/>
        </w:trPr>
        <w:tc>
          <w:tcPr>
            <w:tcW w:w="9382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1549D3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Submitter's job title:</w:t>
            </w: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F727AF" w:rsidRPr="00F727AF" w14:paraId="780CECD9" w14:textId="77777777" w:rsidTr="007F7FBE">
        <w:trPr>
          <w:tblCellSpacing w:w="0" w:type="dxa"/>
        </w:trPr>
        <w:tc>
          <w:tcPr>
            <w:tcW w:w="18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7613A7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4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DCBB5E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27AF" w:rsidRPr="00F727AF" w14:paraId="1935F05E" w14:textId="77777777" w:rsidTr="007F7FBE">
        <w:trPr>
          <w:tblCellSpacing w:w="0" w:type="dxa"/>
        </w:trPr>
        <w:tc>
          <w:tcPr>
            <w:tcW w:w="9382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E729A9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Submitter's email:</w:t>
            </w:r>
          </w:p>
        </w:tc>
      </w:tr>
      <w:tr w:rsidR="00F727AF" w:rsidRPr="00F727AF" w14:paraId="1730DB20" w14:textId="77777777" w:rsidTr="007F7FBE">
        <w:trPr>
          <w:tblCellSpacing w:w="0" w:type="dxa"/>
        </w:trPr>
        <w:tc>
          <w:tcPr>
            <w:tcW w:w="18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5313ED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  <w:r w:rsidRPr="00F727AF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44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1F303368" w14:textId="77777777" w:rsidR="00F727AF" w:rsidRPr="00F727AF" w:rsidRDefault="00F727AF" w:rsidP="001731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1"/>
    </w:tbl>
    <w:p w14:paraId="485312E5" w14:textId="77777777" w:rsidR="00F727AF" w:rsidRPr="00F727AF" w:rsidRDefault="00F727AF">
      <w:pPr>
        <w:rPr>
          <w:rFonts w:ascii="Arial" w:hAnsi="Arial" w:cs="Arial"/>
          <w:sz w:val="24"/>
          <w:szCs w:val="24"/>
        </w:rPr>
      </w:pPr>
    </w:p>
    <w:p w14:paraId="07310831" w14:textId="6DAE137E" w:rsidR="00867CBC" w:rsidRPr="00F727AF" w:rsidRDefault="00AF4292">
      <w:pPr>
        <w:rPr>
          <w:rFonts w:ascii="Arial" w:hAnsi="Arial" w:cs="Arial"/>
          <w:sz w:val="24"/>
          <w:szCs w:val="24"/>
        </w:rPr>
      </w:pPr>
      <w:r w:rsidRPr="009944C1">
        <w:rPr>
          <w:rFonts w:ascii="Arial" w:hAnsi="Arial" w:cs="Arial"/>
          <w:b/>
          <w:bCs/>
          <w:sz w:val="24"/>
          <w:szCs w:val="24"/>
        </w:rPr>
        <w:t xml:space="preserve">Submit the completed </w:t>
      </w:r>
      <w:r w:rsidR="003E4D3C" w:rsidRPr="009944C1">
        <w:rPr>
          <w:rFonts w:ascii="Arial" w:hAnsi="Arial" w:cs="Arial"/>
          <w:b/>
          <w:bCs/>
          <w:sz w:val="24"/>
          <w:szCs w:val="24"/>
        </w:rPr>
        <w:t>N</w:t>
      </w:r>
      <w:r w:rsidRPr="009944C1">
        <w:rPr>
          <w:rFonts w:ascii="Arial" w:hAnsi="Arial" w:cs="Arial"/>
          <w:b/>
          <w:bCs/>
          <w:sz w:val="24"/>
          <w:szCs w:val="24"/>
        </w:rPr>
        <w:t xml:space="preserve">omination </w:t>
      </w:r>
      <w:r w:rsidR="003E4D3C" w:rsidRPr="009944C1">
        <w:rPr>
          <w:rFonts w:ascii="Arial" w:hAnsi="Arial" w:cs="Arial"/>
          <w:b/>
          <w:bCs/>
          <w:sz w:val="24"/>
          <w:szCs w:val="24"/>
        </w:rPr>
        <w:t>F</w:t>
      </w:r>
      <w:r w:rsidRPr="009944C1">
        <w:rPr>
          <w:rFonts w:ascii="Arial" w:hAnsi="Arial" w:cs="Arial"/>
          <w:b/>
          <w:bCs/>
          <w:sz w:val="24"/>
          <w:szCs w:val="24"/>
        </w:rPr>
        <w:t>orm to</w:t>
      </w:r>
      <w:r w:rsidRPr="00F727AF">
        <w:rPr>
          <w:rFonts w:ascii="Arial" w:hAnsi="Arial" w:cs="Arial"/>
          <w:b/>
          <w:sz w:val="24"/>
          <w:szCs w:val="24"/>
        </w:rPr>
        <w:t xml:space="preserve"> </w:t>
      </w:r>
      <w:hyperlink r:id="rId10" w:history="1">
        <w:r w:rsidRPr="00F727AF">
          <w:rPr>
            <w:rStyle w:val="Hyperlink"/>
            <w:rFonts w:ascii="Arial" w:hAnsi="Arial" w:cs="Arial"/>
            <w:sz w:val="24"/>
            <w:szCs w:val="24"/>
          </w:rPr>
          <w:t>awards@algonquincollege.com</w:t>
        </w:r>
      </w:hyperlink>
      <w:r w:rsidR="00867CBC" w:rsidRPr="00F727AF">
        <w:rPr>
          <w:rFonts w:ascii="Arial" w:hAnsi="Arial" w:cs="Arial"/>
          <w:sz w:val="24"/>
          <w:szCs w:val="24"/>
        </w:rPr>
        <w:t xml:space="preserve"> </w:t>
      </w:r>
    </w:p>
    <w:p w14:paraId="26C6E7F2" w14:textId="77777777" w:rsidR="00AF4292" w:rsidRPr="00F727AF" w:rsidRDefault="00AF4292">
      <w:pPr>
        <w:rPr>
          <w:rFonts w:ascii="Arial" w:hAnsi="Arial" w:cs="Arial"/>
          <w:sz w:val="24"/>
          <w:szCs w:val="24"/>
        </w:rPr>
      </w:pPr>
    </w:p>
    <w:p w14:paraId="0E2BFF2B" w14:textId="77777777" w:rsidR="00AF4292" w:rsidRPr="00F727AF" w:rsidRDefault="00AF4292">
      <w:pPr>
        <w:rPr>
          <w:rFonts w:ascii="Arial" w:hAnsi="Arial" w:cs="Arial"/>
          <w:sz w:val="24"/>
          <w:szCs w:val="24"/>
        </w:rPr>
      </w:pPr>
    </w:p>
    <w:sectPr w:rsidR="00AF4292" w:rsidRPr="00F727A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90806" w14:textId="77777777" w:rsidR="008940C7" w:rsidRDefault="008940C7" w:rsidP="00603B6F">
      <w:r>
        <w:separator/>
      </w:r>
    </w:p>
  </w:endnote>
  <w:endnote w:type="continuationSeparator" w:id="0">
    <w:p w14:paraId="64400DC7" w14:textId="77777777" w:rsidR="008940C7" w:rsidRDefault="008940C7" w:rsidP="00603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52CB2" w14:textId="77777777" w:rsidR="00AC4333" w:rsidRDefault="00AC4333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34F06CA0" w14:textId="77777777" w:rsidR="00AC4333" w:rsidRDefault="00AC4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31FB9" w14:textId="77777777" w:rsidR="008940C7" w:rsidRDefault="008940C7" w:rsidP="00603B6F">
      <w:r>
        <w:separator/>
      </w:r>
    </w:p>
  </w:footnote>
  <w:footnote w:type="continuationSeparator" w:id="0">
    <w:p w14:paraId="3879B433" w14:textId="77777777" w:rsidR="008940C7" w:rsidRDefault="008940C7" w:rsidP="00603B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59272" w14:textId="0D2CBA8E" w:rsidR="00295B0D" w:rsidRDefault="00B56F18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PRESIDENT’S STAR AWARD NOMINATION</w:t>
    </w:r>
  </w:p>
  <w:p w14:paraId="5C4EF35B" w14:textId="3AA88A0A" w:rsidR="00603B6F" w:rsidRPr="00B56F18" w:rsidRDefault="00603B6F">
    <w:pPr>
      <w:pStyle w:val="Header"/>
      <w:rPr>
        <w:rFonts w:ascii="Times New Roman" w:hAnsi="Times New Roman" w:cs="Times New Roman"/>
        <w:b/>
        <w:sz w:val="20"/>
        <w:szCs w:val="20"/>
      </w:rPr>
    </w:pPr>
    <w:r w:rsidRPr="00B56F18">
      <w:rPr>
        <w:rFonts w:ascii="Times New Roman" w:hAnsi="Times New Roman" w:cs="Times New Roman"/>
        <w:b/>
        <w:noProof/>
        <w:sz w:val="20"/>
        <w:szCs w:val="20"/>
        <w:lang w:eastAsia="en-CA"/>
      </w:rPr>
      <w:drawing>
        <wp:anchor distT="0" distB="0" distL="114300" distR="114300" simplePos="0" relativeHeight="251659264" behindDoc="1" locked="0" layoutInCell="1" allowOverlap="1" wp14:anchorId="1E1C14EA" wp14:editId="365B1945">
          <wp:simplePos x="0" y="0"/>
          <wp:positionH relativeFrom="margin">
            <wp:posOffset>3933825</wp:posOffset>
          </wp:positionH>
          <wp:positionV relativeFrom="margin">
            <wp:posOffset>-676275</wp:posOffset>
          </wp:positionV>
          <wp:extent cx="2030095" cy="59372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_WORDMARK_FC_PMS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0095" cy="59372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  <w:r w:rsidR="00B56F18">
      <w:rPr>
        <w:rFonts w:ascii="Times New Roman" w:hAnsi="Times New Roman" w:cs="Times New Roman"/>
        <w:b/>
        <w:sz w:val="20"/>
        <w:szCs w:val="20"/>
      </w:rPr>
      <w:t>(</w:t>
    </w:r>
    <w:r w:rsidR="00AC4333" w:rsidRPr="00B56F18">
      <w:rPr>
        <w:rFonts w:ascii="Times New Roman" w:hAnsi="Times New Roman" w:cs="Times New Roman"/>
        <w:b/>
        <w:sz w:val="20"/>
        <w:szCs w:val="20"/>
      </w:rPr>
      <w:t>CONFIDENTIAL</w:t>
    </w:r>
    <w:r w:rsidR="00B56F18">
      <w:rPr>
        <w:rFonts w:ascii="Times New Roman" w:hAnsi="Times New Roman" w:cs="Times New Roman"/>
        <w:b/>
        <w:sz w:val="20"/>
        <w:szCs w:val="20"/>
      </w:rPr>
      <w:t>)</w:t>
    </w:r>
  </w:p>
  <w:p w14:paraId="5BDAE085" w14:textId="77777777" w:rsidR="00603B6F" w:rsidRDefault="00603B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D5F29"/>
    <w:multiLevelType w:val="hybridMultilevel"/>
    <w:tmpl w:val="C5B2E8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E41C72"/>
    <w:multiLevelType w:val="hybridMultilevel"/>
    <w:tmpl w:val="0C44FE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18012C"/>
    <w:multiLevelType w:val="hybridMultilevel"/>
    <w:tmpl w:val="5314BF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95D63"/>
    <w:multiLevelType w:val="hybridMultilevel"/>
    <w:tmpl w:val="BA0C1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142A3A"/>
    <w:multiLevelType w:val="hybridMultilevel"/>
    <w:tmpl w:val="40BCE6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8991377">
    <w:abstractNumId w:val="2"/>
  </w:num>
  <w:num w:numId="2" w16cid:durableId="1046024913">
    <w:abstractNumId w:val="0"/>
  </w:num>
  <w:num w:numId="3" w16cid:durableId="860632996">
    <w:abstractNumId w:val="1"/>
  </w:num>
  <w:num w:numId="4" w16cid:durableId="1714425675">
    <w:abstractNumId w:val="4"/>
  </w:num>
  <w:num w:numId="5" w16cid:durableId="8300984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LIwNzQzAmIzYyUdpeDU4uLM/DyQAqNaAFRSVEssAAAA"/>
  </w:docVars>
  <w:rsids>
    <w:rsidRoot w:val="00603B6F"/>
    <w:rsid w:val="001245EE"/>
    <w:rsid w:val="00140593"/>
    <w:rsid w:val="001729A0"/>
    <w:rsid w:val="002535D8"/>
    <w:rsid w:val="00295B0D"/>
    <w:rsid w:val="002C40C8"/>
    <w:rsid w:val="00353272"/>
    <w:rsid w:val="003E4D3C"/>
    <w:rsid w:val="00404837"/>
    <w:rsid w:val="004178A4"/>
    <w:rsid w:val="00466B4C"/>
    <w:rsid w:val="005B23A2"/>
    <w:rsid w:val="005F0F18"/>
    <w:rsid w:val="00603B6F"/>
    <w:rsid w:val="0062530A"/>
    <w:rsid w:val="00663864"/>
    <w:rsid w:val="006A7AD3"/>
    <w:rsid w:val="007F7FBE"/>
    <w:rsid w:val="0082213E"/>
    <w:rsid w:val="00867CBC"/>
    <w:rsid w:val="008940C7"/>
    <w:rsid w:val="008E38CC"/>
    <w:rsid w:val="009944C1"/>
    <w:rsid w:val="00996AA7"/>
    <w:rsid w:val="009F1192"/>
    <w:rsid w:val="00AC4333"/>
    <w:rsid w:val="00AF4292"/>
    <w:rsid w:val="00B56F18"/>
    <w:rsid w:val="00C83F6A"/>
    <w:rsid w:val="00C901E4"/>
    <w:rsid w:val="00D8706D"/>
    <w:rsid w:val="00F06630"/>
    <w:rsid w:val="00F727AF"/>
    <w:rsid w:val="00FB0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269BD"/>
  <w15:chartTrackingRefBased/>
  <w15:docId w15:val="{8DFBC6C0-29FB-4381-B5B6-931498931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B6F"/>
    <w:pPr>
      <w:spacing w:after="0" w:line="240" w:lineRule="auto"/>
    </w:pPr>
    <w:rPr>
      <w:rFonts w:cstheme="minorHAnsi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B6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3B6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03B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B6F"/>
    <w:rPr>
      <w:rFonts w:cstheme="minorHAnsi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03B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B6F"/>
    <w:rPr>
      <w:rFonts w:cstheme="minorHAnsi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F42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727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wards@algonquincolleg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5bc478-fc6d-4f31-b60e-b749755f4fac" xsi:nil="true"/>
    <lcf76f155ced4ddcb4097134ff3c332f xmlns="ecbf91b9-fc74-4399-8afa-34bf9d816b4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753AD1FD7A24BA333EAD86AD2F954" ma:contentTypeVersion="16" ma:contentTypeDescription="Create a new document." ma:contentTypeScope="" ma:versionID="01632d205e407492f8a1eb84ee31b865">
  <xsd:schema xmlns:xsd="http://www.w3.org/2001/XMLSchema" xmlns:xs="http://www.w3.org/2001/XMLSchema" xmlns:p="http://schemas.microsoft.com/office/2006/metadata/properties" xmlns:ns2="ecbf91b9-fc74-4399-8afa-34bf9d816b4d" xmlns:ns3="f75bc478-fc6d-4f31-b60e-b749755f4fac" targetNamespace="http://schemas.microsoft.com/office/2006/metadata/properties" ma:root="true" ma:fieldsID="e7401ad0395827c5aab94b065cb4a5ed" ns2:_="" ns3:_="">
    <xsd:import namespace="ecbf91b9-fc74-4399-8afa-34bf9d816b4d"/>
    <xsd:import namespace="f75bc478-fc6d-4f31-b60e-b749755f4f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f91b9-fc74-4399-8afa-34bf9d816b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b5a200e-6db3-4776-8e88-7d4fd5d3d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bc478-fc6d-4f31-b60e-b749755f4fa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ac59ddc-e35a-4579-a007-7e2f9bfc6641}" ma:internalName="TaxCatchAll" ma:showField="CatchAllData" ma:web="f75bc478-fc6d-4f31-b60e-b749755f4f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0495E4-0516-40FC-8356-460EC2C8B7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B73C38-4323-4F58-A8A4-248F07CECCA9}">
  <ds:schemaRefs>
    <ds:schemaRef ds:uri="http://schemas.microsoft.com/office/2006/metadata/properties"/>
    <ds:schemaRef ds:uri="http://schemas.microsoft.com/office/infopath/2007/PartnerControls"/>
    <ds:schemaRef ds:uri="f75bc478-fc6d-4f31-b60e-b749755f4fac"/>
    <ds:schemaRef ds:uri="ecbf91b9-fc74-4399-8afa-34bf9d816b4d"/>
  </ds:schemaRefs>
</ds:datastoreItem>
</file>

<file path=customXml/itemProps3.xml><?xml version="1.0" encoding="utf-8"?>
<ds:datastoreItem xmlns:ds="http://schemas.openxmlformats.org/officeDocument/2006/customXml" ds:itemID="{0FEB9C32-D993-4B04-B666-59D5AAC851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bf91b9-fc74-4399-8afa-34bf9d816b4d"/>
    <ds:schemaRef ds:uri="f75bc478-fc6d-4f31-b60e-b749755f4f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 Thomson</dc:creator>
  <cp:keywords/>
  <dc:description/>
  <cp:lastModifiedBy>Kina Simmonds</cp:lastModifiedBy>
  <cp:revision>13</cp:revision>
  <dcterms:created xsi:type="dcterms:W3CDTF">2025-05-23T19:24:00Z</dcterms:created>
  <dcterms:modified xsi:type="dcterms:W3CDTF">2025-08-14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753AD1FD7A24BA333EAD86AD2F954</vt:lpwstr>
  </property>
  <property fmtid="{D5CDD505-2E9C-101B-9397-08002B2CF9AE}" pid="3" name="MediaServiceImageTags">
    <vt:lpwstr/>
  </property>
</Properties>
</file>